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F72A31" w14:textId="77777777" w:rsidR="00074C06" w:rsidRPr="00C46534" w:rsidRDefault="00C06DDA" w:rsidP="003C07CB">
      <w:pPr>
        <w:adjustRightInd w:val="0"/>
        <w:snapToGrid w:val="0"/>
        <w:jc w:val="center"/>
        <w:rPr>
          <w:rFonts w:ascii="Times New Roman" w:hAnsi="Times New Roman" w:cs="Times New Roman"/>
        </w:rPr>
      </w:pPr>
      <w:r w:rsidRPr="00C46534">
        <w:rPr>
          <w:rFonts w:ascii="Times New Roman" w:hAnsi="Times New Roman" w:cs="Times New Roman"/>
          <w:noProof/>
        </w:rPr>
        <w:drawing>
          <wp:inline distT="0" distB="0" distL="0" distR="0" wp14:anchorId="7EAF0EEE" wp14:editId="1CDCB534">
            <wp:extent cx="5774598" cy="300990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4598" cy="3009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C1A5BBD" w14:textId="77777777" w:rsidR="00074C06" w:rsidRPr="00C46534" w:rsidRDefault="00074C06" w:rsidP="003C07CB">
      <w:pPr>
        <w:adjustRightInd w:val="0"/>
        <w:snapToGrid w:val="0"/>
        <w:jc w:val="center"/>
        <w:rPr>
          <w:rFonts w:ascii="Times New Roman" w:hAnsi="Times New Roman" w:cs="Times New Roman"/>
          <w:b/>
          <w:sz w:val="24"/>
          <w:szCs w:val="28"/>
        </w:rPr>
      </w:pPr>
      <w:r w:rsidRPr="00C46534">
        <w:rPr>
          <w:rFonts w:ascii="Times New Roman" w:hAnsi="Times New Roman" w:cs="Times New Roman"/>
          <w:b/>
          <w:sz w:val="24"/>
          <w:szCs w:val="28"/>
        </w:rPr>
        <w:t>(A)</w:t>
      </w:r>
    </w:p>
    <w:p w14:paraId="0A3E3582" w14:textId="77777777" w:rsidR="00074C06" w:rsidRPr="00C46534" w:rsidRDefault="00074C06" w:rsidP="003C07CB">
      <w:pPr>
        <w:adjustRightInd w:val="0"/>
        <w:snapToGrid w:val="0"/>
        <w:jc w:val="center"/>
        <w:rPr>
          <w:rFonts w:ascii="Times New Roman" w:hAnsi="Times New Roman" w:cs="Times New Roman"/>
        </w:rPr>
      </w:pPr>
    </w:p>
    <w:p w14:paraId="0F977985" w14:textId="77777777" w:rsidR="00074C06" w:rsidRPr="00C46534" w:rsidRDefault="00C06DDA" w:rsidP="003C07CB">
      <w:pPr>
        <w:adjustRightInd w:val="0"/>
        <w:snapToGrid w:val="0"/>
        <w:jc w:val="center"/>
        <w:rPr>
          <w:rFonts w:ascii="Times New Roman" w:hAnsi="Times New Roman" w:cs="Times New Roman"/>
        </w:rPr>
      </w:pPr>
      <w:r w:rsidRPr="00C46534">
        <w:rPr>
          <w:rFonts w:ascii="Times New Roman" w:hAnsi="Times New Roman" w:cs="Times New Roman"/>
          <w:noProof/>
        </w:rPr>
        <w:drawing>
          <wp:inline distT="0" distB="0" distL="0" distR="0" wp14:anchorId="5A203F5D" wp14:editId="222BCAD3">
            <wp:extent cx="5800725" cy="3031784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6316" cy="303993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11DAD1F" w14:textId="77777777" w:rsidR="00074C06" w:rsidRPr="00C46534" w:rsidRDefault="00074C06" w:rsidP="003C07CB">
      <w:pPr>
        <w:adjustRightInd w:val="0"/>
        <w:snapToGrid w:val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46534">
        <w:rPr>
          <w:rFonts w:ascii="Times New Roman" w:hAnsi="Times New Roman" w:cs="Times New Roman"/>
          <w:b/>
          <w:sz w:val="24"/>
          <w:szCs w:val="24"/>
        </w:rPr>
        <w:t>(B)</w:t>
      </w:r>
    </w:p>
    <w:p w14:paraId="2A8754E1" w14:textId="77777777" w:rsidR="004C4112" w:rsidRPr="00C46534" w:rsidRDefault="004C4112" w:rsidP="003C07CB">
      <w:pPr>
        <w:adjustRightInd w:val="0"/>
        <w:snapToGrid w:val="0"/>
        <w:jc w:val="center"/>
        <w:rPr>
          <w:rFonts w:ascii="Times New Roman" w:hAnsi="Times New Roman" w:cs="Times New Roman"/>
          <w:b/>
        </w:rPr>
      </w:pPr>
    </w:p>
    <w:p w14:paraId="24D014AE" w14:textId="666E0A55" w:rsidR="00074C06" w:rsidRPr="00C46534" w:rsidRDefault="00C46534" w:rsidP="003C07CB">
      <w:pPr>
        <w:adjustRightInd w:val="0"/>
        <w:snapToGrid w:val="0"/>
        <w:jc w:val="left"/>
        <w:rPr>
          <w:rFonts w:ascii="Times New Roman" w:hAnsi="Times New Roman" w:cs="Times New Roman"/>
          <w:bCs/>
          <w:sz w:val="24"/>
          <w:szCs w:val="24"/>
        </w:rPr>
      </w:pPr>
      <w:r w:rsidRPr="00C46534">
        <w:rPr>
          <w:rFonts w:ascii="Times New Roman" w:hAnsi="Times New Roman" w:cs="Times New Roman"/>
          <w:b/>
          <w:sz w:val="24"/>
          <w:szCs w:val="24"/>
        </w:rPr>
        <w:t>Supplement</w:t>
      </w:r>
      <w:r>
        <w:rPr>
          <w:rFonts w:ascii="Times New Roman" w:hAnsi="Times New Roman" w:cs="Times New Roman"/>
          <w:b/>
          <w:sz w:val="24"/>
          <w:szCs w:val="24"/>
        </w:rPr>
        <w:t>a</w:t>
      </w:r>
      <w:r w:rsidR="006658B1">
        <w:rPr>
          <w:rFonts w:ascii="Times New Roman" w:hAnsi="Times New Roman" w:cs="Times New Roman"/>
          <w:b/>
          <w:sz w:val="24"/>
          <w:szCs w:val="24"/>
        </w:rPr>
        <w:t>ry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74C06" w:rsidRPr="00C46534">
        <w:rPr>
          <w:rFonts w:ascii="Times New Roman" w:hAnsi="Times New Roman" w:cs="Times New Roman"/>
          <w:b/>
          <w:sz w:val="24"/>
          <w:szCs w:val="24"/>
        </w:rPr>
        <w:t>Figure 1</w:t>
      </w:r>
      <w:r w:rsidR="003C3B49" w:rsidRPr="00C46534">
        <w:rPr>
          <w:rFonts w:ascii="Times New Roman" w:hAnsi="Times New Roman" w:cs="Times New Roman"/>
          <w:b/>
          <w:sz w:val="24"/>
          <w:szCs w:val="24"/>
        </w:rPr>
        <w:t>.</w:t>
      </w:r>
      <w:r w:rsidR="00074C06" w:rsidRPr="00C46534">
        <w:rPr>
          <w:rFonts w:ascii="Times New Roman" w:hAnsi="Times New Roman" w:cs="Times New Roman"/>
          <w:bCs/>
          <w:sz w:val="24"/>
          <w:szCs w:val="24"/>
        </w:rPr>
        <w:t xml:space="preserve"> Selection process of the present study. A: children </w:t>
      </w:r>
      <w:r w:rsidR="003A12D1" w:rsidRPr="00C46534">
        <w:rPr>
          <w:rFonts w:ascii="Times New Roman" w:hAnsi="Times New Roman" w:cs="Times New Roman"/>
          <w:bCs/>
          <w:sz w:val="24"/>
          <w:szCs w:val="24"/>
        </w:rPr>
        <w:t>attending</w:t>
      </w:r>
      <w:r w:rsidR="00074C06" w:rsidRPr="00C46534">
        <w:rPr>
          <w:rFonts w:ascii="Times New Roman" w:hAnsi="Times New Roman" w:cs="Times New Roman"/>
          <w:bCs/>
          <w:sz w:val="24"/>
          <w:szCs w:val="24"/>
        </w:rPr>
        <w:t xml:space="preserve"> neurodevelopment assessments</w:t>
      </w:r>
      <w:r w:rsidR="003A12D1" w:rsidRPr="00C46534">
        <w:rPr>
          <w:rFonts w:ascii="Times New Roman" w:hAnsi="Times New Roman" w:cs="Times New Roman"/>
          <w:bCs/>
          <w:sz w:val="24"/>
          <w:szCs w:val="24"/>
        </w:rPr>
        <w:t xml:space="preserve"> at around six months of age</w:t>
      </w:r>
      <w:r w:rsidR="00074C06" w:rsidRPr="00C46534">
        <w:rPr>
          <w:rFonts w:ascii="Times New Roman" w:hAnsi="Times New Roman" w:cs="Times New Roman"/>
          <w:bCs/>
          <w:sz w:val="24"/>
          <w:szCs w:val="24"/>
        </w:rPr>
        <w:t xml:space="preserve">; B: children </w:t>
      </w:r>
      <w:r w:rsidR="003A12D1" w:rsidRPr="00C46534">
        <w:rPr>
          <w:rFonts w:ascii="Times New Roman" w:hAnsi="Times New Roman" w:cs="Times New Roman"/>
          <w:bCs/>
          <w:sz w:val="24"/>
          <w:szCs w:val="24"/>
        </w:rPr>
        <w:t>attending</w:t>
      </w:r>
      <w:r w:rsidR="00074C06" w:rsidRPr="00C46534">
        <w:rPr>
          <w:rFonts w:ascii="Times New Roman" w:hAnsi="Times New Roman" w:cs="Times New Roman"/>
          <w:bCs/>
          <w:sz w:val="24"/>
          <w:szCs w:val="24"/>
        </w:rPr>
        <w:t xml:space="preserve"> neurodevelopment assessments</w:t>
      </w:r>
      <w:r w:rsidR="003A12D1" w:rsidRPr="00C46534">
        <w:rPr>
          <w:rFonts w:ascii="Times New Roman" w:hAnsi="Times New Roman" w:cs="Times New Roman"/>
          <w:bCs/>
          <w:sz w:val="24"/>
          <w:szCs w:val="24"/>
        </w:rPr>
        <w:t xml:space="preserve"> at around one year of age</w:t>
      </w:r>
      <w:r w:rsidR="00074C06" w:rsidRPr="00C46534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074C06" w:rsidRPr="00C46534">
        <w:rPr>
          <w:rFonts w:ascii="Times New Roman" w:hAnsi="Times New Roman" w:cs="Times New Roman"/>
          <w:bCs/>
          <w:sz w:val="24"/>
          <w:szCs w:val="24"/>
          <w:vertAlign w:val="superscript"/>
        </w:rPr>
        <w:t>*</w:t>
      </w:r>
      <w:r w:rsidR="00074C06" w:rsidRPr="00C46534">
        <w:rPr>
          <w:rFonts w:ascii="Times New Roman" w:hAnsi="Times New Roman" w:cs="Times New Roman"/>
          <w:bCs/>
          <w:sz w:val="24"/>
          <w:szCs w:val="24"/>
        </w:rPr>
        <w:t>Restricted to birth defects that might affect neurodevelopmental outcomes (including major birth defects and anomalies that affect language and motor functions).</w:t>
      </w:r>
    </w:p>
    <w:p w14:paraId="5DB621FD" w14:textId="77777777" w:rsidR="00074C06" w:rsidRPr="00C46534" w:rsidRDefault="00074C06" w:rsidP="003C07CB">
      <w:pPr>
        <w:widowControl/>
        <w:adjustRightInd w:val="0"/>
        <w:snapToGrid w:val="0"/>
        <w:rPr>
          <w:rFonts w:ascii="Times New Roman" w:hAnsi="Times New Roman" w:cs="Times New Roman"/>
        </w:rPr>
      </w:pPr>
      <w:r w:rsidRPr="00C46534">
        <w:rPr>
          <w:rFonts w:ascii="Times New Roman" w:hAnsi="Times New Roman" w:cs="Times New Roman"/>
        </w:rPr>
        <w:br w:type="page"/>
      </w:r>
    </w:p>
    <w:p w14:paraId="4BC344B6" w14:textId="28266C81" w:rsidR="00FD730F" w:rsidRPr="00C46534" w:rsidRDefault="00C46534" w:rsidP="003C07CB">
      <w:pPr>
        <w:adjustRightInd w:val="0"/>
        <w:snapToGrid w:val="0"/>
        <w:jc w:val="left"/>
        <w:rPr>
          <w:rFonts w:ascii="Times New Roman" w:hAnsi="Times New Roman" w:cs="Times New Roman"/>
          <w:b/>
          <w:sz w:val="24"/>
          <w:szCs w:val="24"/>
        </w:rPr>
      </w:pPr>
      <w:r w:rsidRPr="00C46534">
        <w:rPr>
          <w:rFonts w:ascii="Times New Roman" w:hAnsi="Times New Roman" w:cs="Times New Roman"/>
          <w:b/>
          <w:sz w:val="24"/>
          <w:szCs w:val="24"/>
        </w:rPr>
        <w:lastRenderedPageBreak/>
        <w:t>Supplement</w:t>
      </w:r>
      <w:r>
        <w:rPr>
          <w:rFonts w:ascii="Times New Roman" w:hAnsi="Times New Roman" w:cs="Times New Roman"/>
          <w:b/>
          <w:sz w:val="24"/>
          <w:szCs w:val="24"/>
        </w:rPr>
        <w:t>a</w:t>
      </w:r>
      <w:r w:rsidR="006658B1">
        <w:rPr>
          <w:rFonts w:ascii="Times New Roman" w:hAnsi="Times New Roman" w:cs="Times New Roman"/>
          <w:b/>
          <w:sz w:val="24"/>
          <w:szCs w:val="24"/>
        </w:rPr>
        <w:t>ry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D730F" w:rsidRPr="00C46534">
        <w:rPr>
          <w:rFonts w:ascii="Times New Roman" w:hAnsi="Times New Roman" w:cs="Times New Roman"/>
          <w:b/>
          <w:sz w:val="24"/>
          <w:szCs w:val="24"/>
        </w:rPr>
        <w:t>Table 1</w:t>
      </w:r>
      <w:r w:rsidR="003C3B49" w:rsidRPr="00C46534">
        <w:rPr>
          <w:rFonts w:ascii="Times New Roman" w:hAnsi="Times New Roman" w:cs="Times New Roman"/>
          <w:b/>
          <w:sz w:val="24"/>
          <w:szCs w:val="24"/>
        </w:rPr>
        <w:t>.</w:t>
      </w:r>
      <w:r w:rsidR="00FD730F" w:rsidRPr="00C4653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F5601" w:rsidRPr="00C46534">
        <w:rPr>
          <w:rFonts w:ascii="Times New Roman" w:hAnsi="Times New Roman" w:cs="Times New Roman"/>
          <w:bCs/>
          <w:sz w:val="24"/>
          <w:szCs w:val="24"/>
        </w:rPr>
        <w:t xml:space="preserve">The prevalence </w:t>
      </w:r>
      <w:r w:rsidR="00273014" w:rsidRPr="00C46534">
        <w:rPr>
          <w:rFonts w:ascii="Times New Roman" w:hAnsi="Times New Roman" w:cs="Times New Roman"/>
          <w:bCs/>
          <w:sz w:val="24"/>
          <w:szCs w:val="24"/>
        </w:rPr>
        <w:t xml:space="preserve">(%) </w:t>
      </w:r>
      <w:r w:rsidR="005F5601" w:rsidRPr="00C46534">
        <w:rPr>
          <w:rFonts w:ascii="Times New Roman" w:hAnsi="Times New Roman" w:cs="Times New Roman"/>
          <w:bCs/>
          <w:sz w:val="24"/>
          <w:szCs w:val="24"/>
        </w:rPr>
        <w:t>of neurodevelopmental delay by age, year, and birth order.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4"/>
        <w:gridCol w:w="713"/>
        <w:gridCol w:w="1700"/>
        <w:gridCol w:w="2041"/>
        <w:gridCol w:w="774"/>
        <w:gridCol w:w="713"/>
        <w:gridCol w:w="1700"/>
        <w:gridCol w:w="2041"/>
      </w:tblGrid>
      <w:tr w:rsidR="00FE7338" w:rsidRPr="00C46534" w14:paraId="712063BF" w14:textId="77777777" w:rsidTr="00FE7338">
        <w:trPr>
          <w:trHeight w:val="255"/>
          <w:jc w:val="center"/>
        </w:trPr>
        <w:tc>
          <w:tcPr>
            <w:tcW w:w="2500" w:type="pct"/>
            <w:gridSpan w:val="4"/>
            <w:shd w:val="clear" w:color="auto" w:fill="auto"/>
            <w:vAlign w:val="center"/>
            <w:hideMark/>
          </w:tcPr>
          <w:p w14:paraId="1D2FC8A5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b/>
                <w:color w:val="000000"/>
                <w:kern w:val="0"/>
                <w:sz w:val="20"/>
                <w:szCs w:val="20"/>
              </w:rPr>
              <w:t>Cognitive at 6 months</w:t>
            </w:r>
          </w:p>
        </w:tc>
        <w:tc>
          <w:tcPr>
            <w:tcW w:w="2500" w:type="pct"/>
            <w:gridSpan w:val="4"/>
            <w:shd w:val="clear" w:color="auto" w:fill="auto"/>
            <w:vAlign w:val="center"/>
            <w:hideMark/>
          </w:tcPr>
          <w:p w14:paraId="4D312334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b/>
                <w:color w:val="000000"/>
                <w:kern w:val="0"/>
                <w:sz w:val="20"/>
                <w:szCs w:val="20"/>
              </w:rPr>
              <w:t>Cognitive at 1 year</w:t>
            </w:r>
          </w:p>
        </w:tc>
      </w:tr>
      <w:tr w:rsidR="00FE7338" w:rsidRPr="00C46534" w14:paraId="1C3B870E" w14:textId="77777777" w:rsidTr="00FE7338">
        <w:trPr>
          <w:trHeight w:val="255"/>
          <w:jc w:val="center"/>
        </w:trPr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029F78C6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Year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3AE8E413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All</w:t>
            </w:r>
          </w:p>
        </w:tc>
        <w:tc>
          <w:tcPr>
            <w:tcW w:w="813" w:type="pct"/>
            <w:shd w:val="clear" w:color="auto" w:fill="auto"/>
            <w:vAlign w:val="center"/>
            <w:hideMark/>
          </w:tcPr>
          <w:p w14:paraId="138283D3" w14:textId="77777777" w:rsidR="00FE7338" w:rsidRPr="00C46534" w:rsidRDefault="001E37C5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irst-born</w:t>
            </w:r>
          </w:p>
        </w:tc>
        <w:tc>
          <w:tcPr>
            <w:tcW w:w="976" w:type="pct"/>
            <w:shd w:val="clear" w:color="auto" w:fill="auto"/>
            <w:vAlign w:val="center"/>
            <w:hideMark/>
          </w:tcPr>
          <w:p w14:paraId="1107F4BF" w14:textId="77777777" w:rsidR="00FE7338" w:rsidRPr="00C46534" w:rsidRDefault="00EE426C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Later-born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7944F49D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Year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656911D6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All</w:t>
            </w:r>
          </w:p>
        </w:tc>
        <w:tc>
          <w:tcPr>
            <w:tcW w:w="813" w:type="pct"/>
            <w:shd w:val="clear" w:color="auto" w:fill="auto"/>
            <w:vAlign w:val="center"/>
            <w:hideMark/>
          </w:tcPr>
          <w:p w14:paraId="0ADE20AD" w14:textId="77777777" w:rsidR="00FE7338" w:rsidRPr="00C46534" w:rsidRDefault="001E37C5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irst-born</w:t>
            </w:r>
          </w:p>
        </w:tc>
        <w:tc>
          <w:tcPr>
            <w:tcW w:w="976" w:type="pct"/>
            <w:shd w:val="clear" w:color="auto" w:fill="auto"/>
            <w:vAlign w:val="center"/>
            <w:hideMark/>
          </w:tcPr>
          <w:p w14:paraId="06984FD6" w14:textId="77777777" w:rsidR="00FE7338" w:rsidRPr="00C46534" w:rsidRDefault="00EE426C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Later-born</w:t>
            </w:r>
          </w:p>
        </w:tc>
      </w:tr>
      <w:tr w:rsidR="00FE7338" w:rsidRPr="00C46534" w14:paraId="5FBDF3F6" w14:textId="77777777" w:rsidTr="00FE7338">
        <w:trPr>
          <w:trHeight w:val="255"/>
          <w:jc w:val="center"/>
        </w:trPr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32B8F469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5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7C852F31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6·6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1C705CD8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6·9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1DA68FA1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4·3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19E0E011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5</w:t>
            </w:r>
          </w:p>
        </w:tc>
        <w:tc>
          <w:tcPr>
            <w:tcW w:w="341" w:type="pct"/>
            <w:shd w:val="clear" w:color="auto" w:fill="auto"/>
            <w:vAlign w:val="center"/>
            <w:hideMark/>
          </w:tcPr>
          <w:p w14:paraId="6300B814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3·1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2DA2B12E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3·0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55740A5A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5·0</w:t>
            </w:r>
          </w:p>
        </w:tc>
      </w:tr>
      <w:tr w:rsidR="00FE7338" w:rsidRPr="00C46534" w14:paraId="43B54E92" w14:textId="77777777" w:rsidTr="00FE7338">
        <w:trPr>
          <w:trHeight w:val="255"/>
          <w:jc w:val="center"/>
        </w:trPr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15451955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6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16E99A1D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4·4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1ACA01E9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3·2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52B80409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9·5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787FB68A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6</w:t>
            </w:r>
          </w:p>
        </w:tc>
        <w:tc>
          <w:tcPr>
            <w:tcW w:w="341" w:type="pct"/>
            <w:shd w:val="clear" w:color="auto" w:fill="auto"/>
            <w:vAlign w:val="center"/>
            <w:hideMark/>
          </w:tcPr>
          <w:p w14:paraId="568AD434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9·4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26FBA356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0·2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1EB5E8EB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5·6</w:t>
            </w:r>
          </w:p>
        </w:tc>
      </w:tr>
      <w:tr w:rsidR="00FE7338" w:rsidRPr="00C46534" w14:paraId="08FA84F9" w14:textId="77777777" w:rsidTr="00FE7338">
        <w:trPr>
          <w:trHeight w:val="255"/>
          <w:jc w:val="center"/>
        </w:trPr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1D9410A8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7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544FB9CC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·4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1197ACDD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·4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02CF6764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·3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69BE1748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7</w:t>
            </w:r>
          </w:p>
        </w:tc>
        <w:tc>
          <w:tcPr>
            <w:tcW w:w="341" w:type="pct"/>
            <w:shd w:val="clear" w:color="auto" w:fill="auto"/>
            <w:vAlign w:val="center"/>
            <w:hideMark/>
          </w:tcPr>
          <w:p w14:paraId="3C900897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·6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7CA654C1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·4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140E7065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·2</w:t>
            </w:r>
          </w:p>
        </w:tc>
      </w:tr>
      <w:tr w:rsidR="00FE7338" w:rsidRPr="00C46534" w14:paraId="09779812" w14:textId="77777777" w:rsidTr="00FE7338">
        <w:trPr>
          <w:trHeight w:val="255"/>
          <w:jc w:val="center"/>
        </w:trPr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0DCBF35E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8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64440562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4·9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208F6F33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4·6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39A9AEE6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5·2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3DA79050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8</w:t>
            </w:r>
          </w:p>
        </w:tc>
        <w:tc>
          <w:tcPr>
            <w:tcW w:w="341" w:type="pct"/>
            <w:shd w:val="clear" w:color="auto" w:fill="auto"/>
            <w:vAlign w:val="center"/>
            <w:hideMark/>
          </w:tcPr>
          <w:p w14:paraId="60580FF9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4·7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2D69A52A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5·6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48F210B4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3·5</w:t>
            </w:r>
          </w:p>
        </w:tc>
      </w:tr>
      <w:tr w:rsidR="00FE7338" w:rsidRPr="00C46534" w14:paraId="0A51ED99" w14:textId="77777777" w:rsidTr="00FE7338">
        <w:trPr>
          <w:trHeight w:val="255"/>
          <w:jc w:val="center"/>
        </w:trPr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4C119360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9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594FA37D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·6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5F3FD58A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·1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2EEFF4E3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3·5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46927591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9</w:t>
            </w:r>
          </w:p>
        </w:tc>
        <w:tc>
          <w:tcPr>
            <w:tcW w:w="341" w:type="pct"/>
            <w:shd w:val="clear" w:color="auto" w:fill="auto"/>
            <w:vAlign w:val="center"/>
            <w:hideMark/>
          </w:tcPr>
          <w:p w14:paraId="7BB511FD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·9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6C8020B3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·5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0A7374BB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3·7</w:t>
            </w:r>
          </w:p>
        </w:tc>
      </w:tr>
      <w:tr w:rsidR="00FE7338" w:rsidRPr="00C46534" w14:paraId="08454FA3" w14:textId="77777777" w:rsidTr="00FE7338">
        <w:trPr>
          <w:trHeight w:val="255"/>
          <w:jc w:val="center"/>
        </w:trPr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0414BAE3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20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2A5241B3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3·5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30AF4273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3·1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4E95081F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4·4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46657F01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20</w:t>
            </w:r>
          </w:p>
        </w:tc>
        <w:tc>
          <w:tcPr>
            <w:tcW w:w="341" w:type="pct"/>
            <w:shd w:val="clear" w:color="auto" w:fill="auto"/>
            <w:vAlign w:val="center"/>
            <w:hideMark/>
          </w:tcPr>
          <w:p w14:paraId="3EC618DD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5·6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50B4A569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5·7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3D3A7FCA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5·4</w:t>
            </w:r>
          </w:p>
        </w:tc>
      </w:tr>
      <w:tr w:rsidR="00FE7338" w:rsidRPr="00C46534" w14:paraId="1E247B9C" w14:textId="77777777" w:rsidTr="00FE7338">
        <w:trPr>
          <w:trHeight w:val="255"/>
          <w:jc w:val="center"/>
        </w:trPr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660CDF3A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Total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16DCAB0F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4·0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2A9B2303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3·8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1C9AE549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4·4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7D5AE806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Total</w:t>
            </w:r>
          </w:p>
        </w:tc>
        <w:tc>
          <w:tcPr>
            <w:tcW w:w="341" w:type="pct"/>
            <w:shd w:val="clear" w:color="auto" w:fill="auto"/>
            <w:vAlign w:val="center"/>
            <w:hideMark/>
          </w:tcPr>
          <w:p w14:paraId="23842B76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4·5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20841C52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4·8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073F3016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3·9</w:t>
            </w:r>
          </w:p>
        </w:tc>
      </w:tr>
      <w:tr w:rsidR="00FE7338" w:rsidRPr="00C46534" w14:paraId="7A2BE9DD" w14:textId="77777777" w:rsidTr="00FE7338">
        <w:trPr>
          <w:trHeight w:val="255"/>
          <w:jc w:val="center"/>
        </w:trPr>
        <w:tc>
          <w:tcPr>
            <w:tcW w:w="2500" w:type="pct"/>
            <w:gridSpan w:val="4"/>
            <w:shd w:val="clear" w:color="auto" w:fill="auto"/>
            <w:vAlign w:val="center"/>
            <w:hideMark/>
          </w:tcPr>
          <w:p w14:paraId="78A6CB50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b/>
                <w:color w:val="000000"/>
                <w:kern w:val="0"/>
                <w:sz w:val="20"/>
                <w:szCs w:val="20"/>
              </w:rPr>
              <w:t>Gross motor at 6 months</w:t>
            </w:r>
          </w:p>
        </w:tc>
        <w:tc>
          <w:tcPr>
            <w:tcW w:w="2500" w:type="pct"/>
            <w:gridSpan w:val="4"/>
            <w:shd w:val="clear" w:color="auto" w:fill="auto"/>
            <w:vAlign w:val="center"/>
            <w:hideMark/>
          </w:tcPr>
          <w:p w14:paraId="31D2AC62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b/>
                <w:color w:val="000000"/>
                <w:kern w:val="0"/>
                <w:sz w:val="20"/>
                <w:szCs w:val="20"/>
              </w:rPr>
              <w:t>Gross motor at 1 year</w:t>
            </w:r>
          </w:p>
        </w:tc>
      </w:tr>
      <w:tr w:rsidR="00FE7338" w:rsidRPr="00C46534" w14:paraId="2E62E438" w14:textId="77777777" w:rsidTr="00FE7338">
        <w:trPr>
          <w:trHeight w:val="255"/>
          <w:jc w:val="center"/>
        </w:trPr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01B7C152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Year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018007FD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All</w:t>
            </w:r>
          </w:p>
        </w:tc>
        <w:tc>
          <w:tcPr>
            <w:tcW w:w="813" w:type="pct"/>
            <w:shd w:val="clear" w:color="auto" w:fill="auto"/>
            <w:vAlign w:val="center"/>
            <w:hideMark/>
          </w:tcPr>
          <w:p w14:paraId="27BF13EF" w14:textId="77777777" w:rsidR="00FE7338" w:rsidRPr="00C46534" w:rsidRDefault="001E37C5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irst-born</w:t>
            </w:r>
          </w:p>
        </w:tc>
        <w:tc>
          <w:tcPr>
            <w:tcW w:w="976" w:type="pct"/>
            <w:shd w:val="clear" w:color="auto" w:fill="auto"/>
            <w:vAlign w:val="center"/>
            <w:hideMark/>
          </w:tcPr>
          <w:p w14:paraId="686C89F0" w14:textId="77777777" w:rsidR="00FE7338" w:rsidRPr="00C46534" w:rsidRDefault="00EE426C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Later-born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26F4AC3F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Year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1380A5D6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All</w:t>
            </w:r>
          </w:p>
        </w:tc>
        <w:tc>
          <w:tcPr>
            <w:tcW w:w="813" w:type="pct"/>
            <w:shd w:val="clear" w:color="auto" w:fill="auto"/>
            <w:vAlign w:val="center"/>
            <w:hideMark/>
          </w:tcPr>
          <w:p w14:paraId="4966B804" w14:textId="77777777" w:rsidR="00FE7338" w:rsidRPr="00C46534" w:rsidRDefault="001E37C5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irst-born</w:t>
            </w:r>
          </w:p>
        </w:tc>
        <w:tc>
          <w:tcPr>
            <w:tcW w:w="976" w:type="pct"/>
            <w:shd w:val="clear" w:color="auto" w:fill="auto"/>
            <w:vAlign w:val="center"/>
            <w:hideMark/>
          </w:tcPr>
          <w:p w14:paraId="04AE50EA" w14:textId="77777777" w:rsidR="00FE7338" w:rsidRPr="00C46534" w:rsidRDefault="00EE426C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Later-born</w:t>
            </w:r>
          </w:p>
        </w:tc>
      </w:tr>
      <w:tr w:rsidR="00FE7338" w:rsidRPr="00C46534" w14:paraId="072B7110" w14:textId="77777777" w:rsidTr="00FE7338">
        <w:trPr>
          <w:trHeight w:val="255"/>
          <w:jc w:val="center"/>
        </w:trPr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22DA0F90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5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2293CB46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7·9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1AEA0C9B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7·8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1FF2576C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8·5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2F109E28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5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2B9028CB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5·4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5479B96E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6·1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5CCB87F4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5·0</w:t>
            </w:r>
          </w:p>
        </w:tc>
      </w:tr>
      <w:tr w:rsidR="00FE7338" w:rsidRPr="00C46534" w14:paraId="43F899AF" w14:textId="77777777" w:rsidTr="00FE7338">
        <w:trPr>
          <w:trHeight w:val="255"/>
          <w:jc w:val="center"/>
        </w:trPr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289D28FD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6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303A31E6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1·9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4399230A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2·1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64E21258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0·8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4FE6A065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6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5DA42825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·8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7DA4EB07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1·3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3AD978B5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8·5</w:t>
            </w:r>
          </w:p>
        </w:tc>
      </w:tr>
      <w:tr w:rsidR="00FE7338" w:rsidRPr="00C46534" w14:paraId="4F7B3913" w14:textId="77777777" w:rsidTr="00FE7338">
        <w:trPr>
          <w:trHeight w:val="255"/>
          <w:jc w:val="center"/>
        </w:trPr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332CB7ED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7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5598C169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4·9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6040A977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4·8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2BB22FA5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5·1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6DDA989E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7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761DD0C5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6·3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70DEFAA4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7·3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35426721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3·3</w:t>
            </w:r>
          </w:p>
        </w:tc>
      </w:tr>
      <w:tr w:rsidR="00FE7338" w:rsidRPr="00C46534" w14:paraId="3F3FFC4B" w14:textId="77777777" w:rsidTr="00FE7338">
        <w:trPr>
          <w:trHeight w:val="255"/>
          <w:jc w:val="center"/>
        </w:trPr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454970CF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8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2D79860C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8·1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2A1853D3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6·4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02549ADA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9·9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02C53E78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8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63FA2795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6·5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0ECD737E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6·2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7AD457FA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6·9</w:t>
            </w:r>
          </w:p>
        </w:tc>
      </w:tr>
      <w:tr w:rsidR="00FE7338" w:rsidRPr="00C46534" w14:paraId="04430FD0" w14:textId="77777777" w:rsidTr="00FE7338">
        <w:trPr>
          <w:trHeight w:val="255"/>
          <w:jc w:val="center"/>
        </w:trPr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14BEA76F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9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712A0D29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5·7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7547D4CE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4·9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5FBBC6DD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7·0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41C8F902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9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56058AB5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4·2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2DA71873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4·0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7E61AD52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4·5</w:t>
            </w:r>
          </w:p>
        </w:tc>
      </w:tr>
      <w:tr w:rsidR="00FE7338" w:rsidRPr="00C46534" w14:paraId="29AA86AA" w14:textId="77777777" w:rsidTr="00FE7338">
        <w:trPr>
          <w:trHeight w:val="255"/>
          <w:jc w:val="center"/>
        </w:trPr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1BC25D21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20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0A7B882B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9·2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4023908B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7·3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2F6D03CE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3·7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0437D17A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20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6C6BEE6A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3·3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03A64216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4·8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1C41F6EC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9·3</w:t>
            </w:r>
          </w:p>
        </w:tc>
      </w:tr>
      <w:tr w:rsidR="00FE7338" w:rsidRPr="00C46534" w14:paraId="227A9DA2" w14:textId="77777777" w:rsidTr="00FE7338">
        <w:trPr>
          <w:trHeight w:val="255"/>
          <w:jc w:val="center"/>
        </w:trPr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0DFCF3D0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Total</w:t>
            </w:r>
          </w:p>
        </w:tc>
        <w:tc>
          <w:tcPr>
            <w:tcW w:w="341" w:type="pct"/>
            <w:shd w:val="clear" w:color="auto" w:fill="auto"/>
            <w:vAlign w:val="center"/>
            <w:hideMark/>
          </w:tcPr>
          <w:p w14:paraId="3C22340D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7·7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0733A720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7·1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639F2647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8·9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6B8C5FB6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Total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0340B4DE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5·9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646763EA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6·3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6D70FBD9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5·0</w:t>
            </w:r>
          </w:p>
        </w:tc>
      </w:tr>
      <w:tr w:rsidR="00FE7338" w:rsidRPr="00C46534" w14:paraId="54831B26" w14:textId="77777777" w:rsidTr="00FE7338">
        <w:trPr>
          <w:trHeight w:val="255"/>
          <w:jc w:val="center"/>
        </w:trPr>
        <w:tc>
          <w:tcPr>
            <w:tcW w:w="2500" w:type="pct"/>
            <w:gridSpan w:val="4"/>
            <w:shd w:val="clear" w:color="auto" w:fill="auto"/>
            <w:vAlign w:val="center"/>
            <w:hideMark/>
          </w:tcPr>
          <w:p w14:paraId="54FE159C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b/>
                <w:color w:val="000000"/>
                <w:kern w:val="0"/>
                <w:sz w:val="20"/>
                <w:szCs w:val="20"/>
              </w:rPr>
              <w:t>Fine motor at 6 months</w:t>
            </w:r>
          </w:p>
        </w:tc>
        <w:tc>
          <w:tcPr>
            <w:tcW w:w="2500" w:type="pct"/>
            <w:gridSpan w:val="4"/>
            <w:shd w:val="clear" w:color="auto" w:fill="auto"/>
            <w:vAlign w:val="center"/>
            <w:hideMark/>
          </w:tcPr>
          <w:p w14:paraId="328FDFA2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b/>
                <w:color w:val="000000"/>
                <w:kern w:val="0"/>
                <w:sz w:val="20"/>
                <w:szCs w:val="20"/>
              </w:rPr>
              <w:t>Fine motor at 1 year</w:t>
            </w:r>
          </w:p>
        </w:tc>
      </w:tr>
      <w:tr w:rsidR="00FE7338" w:rsidRPr="00C46534" w14:paraId="1E9E51B8" w14:textId="77777777" w:rsidTr="00FE7338">
        <w:trPr>
          <w:trHeight w:val="255"/>
          <w:jc w:val="center"/>
        </w:trPr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44B55DB7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Year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7CD9184F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All</w:t>
            </w:r>
          </w:p>
        </w:tc>
        <w:tc>
          <w:tcPr>
            <w:tcW w:w="813" w:type="pct"/>
            <w:shd w:val="clear" w:color="auto" w:fill="auto"/>
            <w:vAlign w:val="center"/>
            <w:hideMark/>
          </w:tcPr>
          <w:p w14:paraId="2F867EF1" w14:textId="77777777" w:rsidR="00FE7338" w:rsidRPr="00C46534" w:rsidRDefault="001E37C5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irst-born</w:t>
            </w:r>
          </w:p>
        </w:tc>
        <w:tc>
          <w:tcPr>
            <w:tcW w:w="976" w:type="pct"/>
            <w:shd w:val="clear" w:color="auto" w:fill="auto"/>
            <w:vAlign w:val="center"/>
            <w:hideMark/>
          </w:tcPr>
          <w:p w14:paraId="55C0C149" w14:textId="77777777" w:rsidR="00FE7338" w:rsidRPr="00C46534" w:rsidRDefault="00EE426C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Later-born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5EC3F046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Year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1DE596B5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All</w:t>
            </w:r>
          </w:p>
        </w:tc>
        <w:tc>
          <w:tcPr>
            <w:tcW w:w="813" w:type="pct"/>
            <w:shd w:val="clear" w:color="auto" w:fill="auto"/>
            <w:vAlign w:val="center"/>
            <w:hideMark/>
          </w:tcPr>
          <w:p w14:paraId="0BD3591A" w14:textId="77777777" w:rsidR="00FE7338" w:rsidRPr="00C46534" w:rsidRDefault="001E37C5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irst-born</w:t>
            </w:r>
          </w:p>
        </w:tc>
        <w:tc>
          <w:tcPr>
            <w:tcW w:w="976" w:type="pct"/>
            <w:shd w:val="clear" w:color="auto" w:fill="auto"/>
            <w:vAlign w:val="center"/>
            <w:hideMark/>
          </w:tcPr>
          <w:p w14:paraId="460DE887" w14:textId="77777777" w:rsidR="00FE7338" w:rsidRPr="00C46534" w:rsidRDefault="00EE426C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Later-born</w:t>
            </w:r>
          </w:p>
        </w:tc>
      </w:tr>
      <w:tr w:rsidR="00FE7338" w:rsidRPr="00C46534" w14:paraId="42DFDC31" w14:textId="77777777" w:rsidTr="00FE7338">
        <w:trPr>
          <w:trHeight w:val="255"/>
          <w:jc w:val="center"/>
        </w:trPr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3AB1CF0B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5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5260B29C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1·3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62B0EDCD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1·6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389FB73A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8·5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6244F92B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5</w:t>
            </w:r>
          </w:p>
        </w:tc>
        <w:tc>
          <w:tcPr>
            <w:tcW w:w="341" w:type="pct"/>
            <w:shd w:val="clear" w:color="auto" w:fill="auto"/>
            <w:vAlign w:val="center"/>
            <w:hideMark/>
          </w:tcPr>
          <w:p w14:paraId="0B17E34E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·5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2E77E467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·3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48821EAE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5·0</w:t>
            </w:r>
          </w:p>
        </w:tc>
      </w:tr>
      <w:tr w:rsidR="00FE7338" w:rsidRPr="00C46534" w14:paraId="11C68C07" w14:textId="77777777" w:rsidTr="00FE7338">
        <w:trPr>
          <w:trHeight w:val="255"/>
          <w:jc w:val="center"/>
        </w:trPr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210F1B9E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6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5BA351BE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0·9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2383BB98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0·2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0FC07A55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3·5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6621C6A0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6</w:t>
            </w:r>
          </w:p>
        </w:tc>
        <w:tc>
          <w:tcPr>
            <w:tcW w:w="341" w:type="pct"/>
            <w:shd w:val="clear" w:color="auto" w:fill="auto"/>
            <w:vAlign w:val="center"/>
            <w:hideMark/>
          </w:tcPr>
          <w:p w14:paraId="38CDC75C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6·2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4965E917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5·5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65ABFAEF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9·3</w:t>
            </w:r>
          </w:p>
        </w:tc>
      </w:tr>
      <w:tr w:rsidR="00FE7338" w:rsidRPr="00C46534" w14:paraId="588B8DF0" w14:textId="77777777" w:rsidTr="00FE7338">
        <w:trPr>
          <w:trHeight w:val="255"/>
          <w:jc w:val="center"/>
        </w:trPr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08F69CEC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7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77EEBBEF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4·8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1CACB47D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4·3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2894F235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5·6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751CAA13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7</w:t>
            </w:r>
          </w:p>
        </w:tc>
        <w:tc>
          <w:tcPr>
            <w:tcW w:w="341" w:type="pct"/>
            <w:shd w:val="clear" w:color="auto" w:fill="auto"/>
            <w:vAlign w:val="center"/>
            <w:hideMark/>
          </w:tcPr>
          <w:p w14:paraId="67B59E66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·2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3D8AA6DE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·9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0B305723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·0</w:t>
            </w:r>
          </w:p>
        </w:tc>
      </w:tr>
      <w:tr w:rsidR="00FE7338" w:rsidRPr="00C46534" w14:paraId="3D49C74F" w14:textId="77777777" w:rsidTr="00FE7338">
        <w:trPr>
          <w:trHeight w:val="255"/>
          <w:jc w:val="center"/>
        </w:trPr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7CD1212D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8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7DF2B840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9·2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639367A8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8·3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28FC9457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0·4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7CD38E31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8</w:t>
            </w:r>
          </w:p>
        </w:tc>
        <w:tc>
          <w:tcPr>
            <w:tcW w:w="341" w:type="pct"/>
            <w:shd w:val="clear" w:color="auto" w:fill="auto"/>
            <w:vAlign w:val="center"/>
            <w:hideMark/>
          </w:tcPr>
          <w:p w14:paraId="5B02DDAB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·6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17FECA4E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·1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24A3DC5E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·0</w:t>
            </w:r>
          </w:p>
        </w:tc>
      </w:tr>
      <w:tr w:rsidR="00FE7338" w:rsidRPr="00C46534" w14:paraId="1A0C2468" w14:textId="77777777" w:rsidTr="00FE7338">
        <w:trPr>
          <w:trHeight w:val="255"/>
          <w:jc w:val="center"/>
        </w:trPr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526FEE46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9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2B14E5B2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6·2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5BBCB794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6·4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71DB8167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5·8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0D00480E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9</w:t>
            </w:r>
          </w:p>
        </w:tc>
        <w:tc>
          <w:tcPr>
            <w:tcW w:w="341" w:type="pct"/>
            <w:shd w:val="clear" w:color="auto" w:fill="auto"/>
            <w:vAlign w:val="center"/>
            <w:hideMark/>
          </w:tcPr>
          <w:p w14:paraId="5ED8E979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·8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42819D20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·3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0175AA1F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·6</w:t>
            </w:r>
          </w:p>
        </w:tc>
      </w:tr>
      <w:tr w:rsidR="00FE7338" w:rsidRPr="00C46534" w14:paraId="74E473E8" w14:textId="77777777" w:rsidTr="00FE7338">
        <w:trPr>
          <w:trHeight w:val="255"/>
          <w:jc w:val="center"/>
        </w:trPr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5EDD65A6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20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6E917BAA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7·3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5E420F8F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6·8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275BC2E2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8·7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06501B17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20</w:t>
            </w:r>
          </w:p>
        </w:tc>
        <w:tc>
          <w:tcPr>
            <w:tcW w:w="341" w:type="pct"/>
            <w:shd w:val="clear" w:color="auto" w:fill="auto"/>
            <w:vAlign w:val="center"/>
            <w:hideMark/>
          </w:tcPr>
          <w:p w14:paraId="4A2C03AB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6·0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15958772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4·8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2479EF77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9·3</w:t>
            </w:r>
          </w:p>
        </w:tc>
      </w:tr>
      <w:tr w:rsidR="00FE7338" w:rsidRPr="00C46534" w14:paraId="6210FEB0" w14:textId="77777777" w:rsidTr="00FE7338">
        <w:trPr>
          <w:trHeight w:val="255"/>
          <w:jc w:val="center"/>
        </w:trPr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7B3F76A6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Total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4CB7C9BF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8·1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41C37F93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7·9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0402066B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8·4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5CBCEC72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Total</w:t>
            </w:r>
          </w:p>
        </w:tc>
        <w:tc>
          <w:tcPr>
            <w:tcW w:w="341" w:type="pct"/>
            <w:shd w:val="clear" w:color="auto" w:fill="auto"/>
            <w:vAlign w:val="center"/>
            <w:hideMark/>
          </w:tcPr>
          <w:p w14:paraId="56C7A662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·6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4446D6B1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·6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6CA71D03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·7</w:t>
            </w:r>
          </w:p>
        </w:tc>
      </w:tr>
      <w:tr w:rsidR="00FE7338" w:rsidRPr="00C46534" w14:paraId="533E3171" w14:textId="77777777" w:rsidTr="00FE7338">
        <w:trPr>
          <w:trHeight w:val="255"/>
          <w:jc w:val="center"/>
        </w:trPr>
        <w:tc>
          <w:tcPr>
            <w:tcW w:w="2500" w:type="pct"/>
            <w:gridSpan w:val="4"/>
            <w:shd w:val="clear" w:color="auto" w:fill="auto"/>
            <w:vAlign w:val="center"/>
            <w:hideMark/>
          </w:tcPr>
          <w:p w14:paraId="410796DB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b/>
                <w:color w:val="000000"/>
                <w:kern w:val="0"/>
                <w:sz w:val="20"/>
                <w:szCs w:val="20"/>
              </w:rPr>
              <w:t>Communication at 6 months</w:t>
            </w:r>
          </w:p>
        </w:tc>
        <w:tc>
          <w:tcPr>
            <w:tcW w:w="2500" w:type="pct"/>
            <w:gridSpan w:val="4"/>
            <w:shd w:val="clear" w:color="auto" w:fill="auto"/>
            <w:vAlign w:val="center"/>
            <w:hideMark/>
          </w:tcPr>
          <w:p w14:paraId="5B331F22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b/>
                <w:color w:val="000000"/>
                <w:kern w:val="0"/>
                <w:sz w:val="20"/>
                <w:szCs w:val="20"/>
              </w:rPr>
              <w:t>Communication at 1 year</w:t>
            </w:r>
          </w:p>
        </w:tc>
      </w:tr>
      <w:tr w:rsidR="00FE7338" w:rsidRPr="00C46534" w14:paraId="59063592" w14:textId="77777777" w:rsidTr="00FE7338">
        <w:trPr>
          <w:trHeight w:val="255"/>
          <w:jc w:val="center"/>
        </w:trPr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13FBB0F1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Year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39BFCED0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All</w:t>
            </w:r>
          </w:p>
        </w:tc>
        <w:tc>
          <w:tcPr>
            <w:tcW w:w="813" w:type="pct"/>
            <w:shd w:val="clear" w:color="auto" w:fill="auto"/>
            <w:vAlign w:val="center"/>
            <w:hideMark/>
          </w:tcPr>
          <w:p w14:paraId="0E6DE36C" w14:textId="77777777" w:rsidR="00FE7338" w:rsidRPr="00C46534" w:rsidRDefault="001E37C5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irst-born</w:t>
            </w:r>
          </w:p>
        </w:tc>
        <w:tc>
          <w:tcPr>
            <w:tcW w:w="976" w:type="pct"/>
            <w:shd w:val="clear" w:color="auto" w:fill="auto"/>
            <w:vAlign w:val="center"/>
            <w:hideMark/>
          </w:tcPr>
          <w:p w14:paraId="28BA6241" w14:textId="77777777" w:rsidR="00FE7338" w:rsidRPr="00C46534" w:rsidRDefault="00EE426C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Later-born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11581E0D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Year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7C85824E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All</w:t>
            </w:r>
          </w:p>
        </w:tc>
        <w:tc>
          <w:tcPr>
            <w:tcW w:w="813" w:type="pct"/>
            <w:shd w:val="clear" w:color="auto" w:fill="auto"/>
            <w:vAlign w:val="center"/>
            <w:hideMark/>
          </w:tcPr>
          <w:p w14:paraId="28E4E346" w14:textId="77777777" w:rsidR="00FE7338" w:rsidRPr="00C46534" w:rsidRDefault="001E37C5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irst-born</w:t>
            </w:r>
          </w:p>
        </w:tc>
        <w:tc>
          <w:tcPr>
            <w:tcW w:w="976" w:type="pct"/>
            <w:shd w:val="clear" w:color="auto" w:fill="auto"/>
            <w:vAlign w:val="center"/>
            <w:hideMark/>
          </w:tcPr>
          <w:p w14:paraId="6FEFAE7F" w14:textId="77777777" w:rsidR="00FE7338" w:rsidRPr="00C46534" w:rsidRDefault="00EE426C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Later-born</w:t>
            </w:r>
          </w:p>
        </w:tc>
      </w:tr>
      <w:tr w:rsidR="00FE7338" w:rsidRPr="00C46534" w14:paraId="79C2D512" w14:textId="77777777" w:rsidTr="00FE7338">
        <w:trPr>
          <w:trHeight w:val="255"/>
          <w:jc w:val="center"/>
        </w:trPr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5E42108F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5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278214B8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·1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4461975B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·0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6EF866F5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·1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4A92AA3B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5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7799828E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7·9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57327BB8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8·4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46C11EAE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·0</w:t>
            </w:r>
          </w:p>
        </w:tc>
      </w:tr>
      <w:tr w:rsidR="00FE7338" w:rsidRPr="00C46534" w14:paraId="231C57C9" w14:textId="77777777" w:rsidTr="00FE7338">
        <w:trPr>
          <w:trHeight w:val="255"/>
          <w:jc w:val="center"/>
        </w:trPr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427507E7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6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1EBD0635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·3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54A3D833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·3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2CA9F82B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·0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0FA242B8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6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5EE6500E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33·2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449A004D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32·0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630A744B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38·9</w:t>
            </w:r>
          </w:p>
        </w:tc>
      </w:tr>
      <w:tr w:rsidR="00FE7338" w:rsidRPr="00C46534" w14:paraId="7C45287F" w14:textId="77777777" w:rsidTr="00FE7338">
        <w:trPr>
          <w:trHeight w:val="255"/>
          <w:jc w:val="center"/>
        </w:trPr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11607B23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7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3D609B46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·5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3E3190B1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·5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0E889BFD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·5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29D4E98A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7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6810288D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8·5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4EF085C2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5·8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7C4849D3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6·7</w:t>
            </w:r>
          </w:p>
        </w:tc>
      </w:tr>
      <w:tr w:rsidR="00FE7338" w:rsidRPr="00C46534" w14:paraId="2D7BF6CF" w14:textId="77777777" w:rsidTr="00FE7338">
        <w:trPr>
          <w:trHeight w:val="255"/>
          <w:jc w:val="center"/>
        </w:trPr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042F924B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8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300BE7FE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·7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53CFBD36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·6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639A9476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·8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3C3E5686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8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3E8A1C7C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6·5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537397AA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6·8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148E2DB3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6·0</w:t>
            </w:r>
          </w:p>
        </w:tc>
      </w:tr>
      <w:tr w:rsidR="00FE7338" w:rsidRPr="00C46534" w14:paraId="77EBC6B7" w14:textId="77777777" w:rsidTr="00FE7338">
        <w:trPr>
          <w:trHeight w:val="255"/>
          <w:jc w:val="center"/>
        </w:trPr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07B82152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9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3DE2EA28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·2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453DD02E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·9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6F6851C5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·0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1015E356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9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32BF1BF5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5·5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68A044F1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4·1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6781C191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7·7</w:t>
            </w:r>
          </w:p>
        </w:tc>
      </w:tr>
      <w:tr w:rsidR="00FE7338" w:rsidRPr="00C46534" w14:paraId="4E3E412B" w14:textId="77777777" w:rsidTr="00FE7338">
        <w:trPr>
          <w:trHeight w:val="255"/>
          <w:jc w:val="center"/>
        </w:trPr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2B336207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20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6D4470A5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·5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75A25C6E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·0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70C0D6C7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·5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30FC8302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20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623AC129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35·8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03112F25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34·3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454A4B79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40·0</w:t>
            </w:r>
          </w:p>
        </w:tc>
      </w:tr>
      <w:tr w:rsidR="00FE7338" w:rsidRPr="00C46534" w14:paraId="0090A2A2" w14:textId="77777777" w:rsidTr="00FE7338">
        <w:trPr>
          <w:trHeight w:val="255"/>
          <w:jc w:val="center"/>
        </w:trPr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4556E1CB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Total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3120F40D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·9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583F5F41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·9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123613DD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·8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3FA4B132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Total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2C2E8F93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7·7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1146CE07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7·2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645A8AED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8·7</w:t>
            </w:r>
          </w:p>
        </w:tc>
      </w:tr>
      <w:tr w:rsidR="00FE7338" w:rsidRPr="00C46534" w14:paraId="66C854A1" w14:textId="77777777" w:rsidTr="00FE7338">
        <w:trPr>
          <w:trHeight w:val="255"/>
          <w:jc w:val="center"/>
        </w:trPr>
        <w:tc>
          <w:tcPr>
            <w:tcW w:w="2500" w:type="pct"/>
            <w:gridSpan w:val="4"/>
            <w:shd w:val="clear" w:color="auto" w:fill="auto"/>
            <w:vAlign w:val="center"/>
            <w:hideMark/>
          </w:tcPr>
          <w:p w14:paraId="47BBCFFB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b/>
                <w:color w:val="000000"/>
                <w:kern w:val="0"/>
                <w:sz w:val="20"/>
                <w:szCs w:val="20"/>
              </w:rPr>
              <w:t>Personal-social at 6 months</w:t>
            </w:r>
          </w:p>
        </w:tc>
        <w:tc>
          <w:tcPr>
            <w:tcW w:w="2500" w:type="pct"/>
            <w:gridSpan w:val="4"/>
            <w:shd w:val="clear" w:color="auto" w:fill="auto"/>
            <w:vAlign w:val="center"/>
            <w:hideMark/>
          </w:tcPr>
          <w:p w14:paraId="0B26B3B1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b/>
                <w:color w:val="000000"/>
                <w:kern w:val="0"/>
                <w:sz w:val="20"/>
                <w:szCs w:val="20"/>
              </w:rPr>
              <w:t>Personal-social at 1 year</w:t>
            </w:r>
          </w:p>
        </w:tc>
      </w:tr>
      <w:tr w:rsidR="00FE7338" w:rsidRPr="00C46534" w14:paraId="0FAFC7D5" w14:textId="77777777" w:rsidTr="00FE7338">
        <w:trPr>
          <w:trHeight w:val="255"/>
          <w:jc w:val="center"/>
        </w:trPr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2E63A1B2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Year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3F3EF125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All</w:t>
            </w:r>
          </w:p>
        </w:tc>
        <w:tc>
          <w:tcPr>
            <w:tcW w:w="813" w:type="pct"/>
            <w:shd w:val="clear" w:color="auto" w:fill="auto"/>
            <w:vAlign w:val="center"/>
            <w:hideMark/>
          </w:tcPr>
          <w:p w14:paraId="6CB5FD38" w14:textId="77777777" w:rsidR="00FE7338" w:rsidRPr="00C46534" w:rsidRDefault="001E37C5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irst-born</w:t>
            </w:r>
          </w:p>
        </w:tc>
        <w:tc>
          <w:tcPr>
            <w:tcW w:w="976" w:type="pct"/>
            <w:shd w:val="clear" w:color="auto" w:fill="auto"/>
            <w:vAlign w:val="center"/>
            <w:hideMark/>
          </w:tcPr>
          <w:p w14:paraId="1CC032F3" w14:textId="77777777" w:rsidR="00FE7338" w:rsidRPr="00C46534" w:rsidRDefault="00EE426C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Later-born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146F5372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Year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0DE0F49D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All</w:t>
            </w:r>
          </w:p>
        </w:tc>
        <w:tc>
          <w:tcPr>
            <w:tcW w:w="813" w:type="pct"/>
            <w:shd w:val="clear" w:color="auto" w:fill="auto"/>
            <w:vAlign w:val="center"/>
            <w:hideMark/>
          </w:tcPr>
          <w:p w14:paraId="0A14E75B" w14:textId="77777777" w:rsidR="00FE7338" w:rsidRPr="00C46534" w:rsidRDefault="001E37C5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irst-born</w:t>
            </w:r>
          </w:p>
        </w:tc>
        <w:tc>
          <w:tcPr>
            <w:tcW w:w="976" w:type="pct"/>
            <w:shd w:val="clear" w:color="auto" w:fill="auto"/>
            <w:vAlign w:val="center"/>
            <w:hideMark/>
          </w:tcPr>
          <w:p w14:paraId="5EFC4A00" w14:textId="77777777" w:rsidR="00FE7338" w:rsidRPr="00C46534" w:rsidRDefault="00EE426C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Later-born</w:t>
            </w:r>
          </w:p>
        </w:tc>
      </w:tr>
      <w:tr w:rsidR="00FE7338" w:rsidRPr="00C46534" w14:paraId="5897EA9D" w14:textId="77777777" w:rsidTr="00FE7338">
        <w:trPr>
          <w:trHeight w:val="255"/>
          <w:jc w:val="center"/>
        </w:trPr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6591E415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5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28E7F231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1·9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6542FF3D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1·9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5646C543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2·8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740A9013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5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544628F4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7·2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229E02D1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7·4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22DECE2A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5·0</w:t>
            </w:r>
          </w:p>
        </w:tc>
      </w:tr>
      <w:tr w:rsidR="00FE7338" w:rsidRPr="00C46534" w14:paraId="0A5A0F4C" w14:textId="77777777" w:rsidTr="00FE7338">
        <w:trPr>
          <w:trHeight w:val="255"/>
          <w:jc w:val="center"/>
        </w:trPr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57105C34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6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29AE288F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6·8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1956BE7C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7·3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2FD647EE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4·9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4A9247BB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6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68D6BBB4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6·5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10EBE261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7·1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44584BA0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3·7</w:t>
            </w:r>
          </w:p>
        </w:tc>
      </w:tr>
      <w:tr w:rsidR="00FE7338" w:rsidRPr="00C46534" w14:paraId="706BAA98" w14:textId="77777777" w:rsidTr="00FE7338">
        <w:trPr>
          <w:trHeight w:val="255"/>
          <w:jc w:val="center"/>
        </w:trPr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3C0985BD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7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545C872A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1·2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7CBA387C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0·7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0F15F246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2·2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57FC1968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7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7D678A89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7·1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083AAF38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7·9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4E60BE27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4·6</w:t>
            </w:r>
          </w:p>
        </w:tc>
      </w:tr>
      <w:tr w:rsidR="00FE7338" w:rsidRPr="00C46534" w14:paraId="1702D1C9" w14:textId="77777777" w:rsidTr="00FE7338">
        <w:trPr>
          <w:trHeight w:val="255"/>
          <w:jc w:val="center"/>
        </w:trPr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6D7C6D8C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8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59837617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9·0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23562F4B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7·7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3C61090B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0·7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71A4B8B2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8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574E6C5D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4·2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76A0149B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3·7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764382EE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4·8</w:t>
            </w:r>
          </w:p>
        </w:tc>
      </w:tr>
      <w:tr w:rsidR="00FE7338" w:rsidRPr="00C46534" w14:paraId="1E66D9E2" w14:textId="77777777" w:rsidTr="00FE7338">
        <w:trPr>
          <w:trHeight w:val="255"/>
          <w:jc w:val="center"/>
        </w:trPr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6236C018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9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69743BC6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8·9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2B25F9B7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8·5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6AE9B2B3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9·7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22797956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9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293098E8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·8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4866CCC1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·2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2AC9E51A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·8</w:t>
            </w:r>
          </w:p>
        </w:tc>
      </w:tr>
      <w:tr w:rsidR="00FE7338" w:rsidRPr="00C46534" w14:paraId="0E382E2D" w14:textId="77777777" w:rsidTr="00FE7338">
        <w:trPr>
          <w:trHeight w:val="255"/>
          <w:jc w:val="center"/>
        </w:trPr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6AC178DC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20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1B466DE2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9·7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77F24865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9·1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24D04DF8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1·2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664BDF8F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20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07CC6132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6·7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46B97263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5·7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536614C8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9·3</w:t>
            </w:r>
          </w:p>
        </w:tc>
      </w:tr>
      <w:tr w:rsidR="00FE7338" w:rsidRPr="00C46534" w14:paraId="57D5064E" w14:textId="77777777" w:rsidTr="00FE7338">
        <w:trPr>
          <w:trHeight w:val="255"/>
          <w:jc w:val="center"/>
        </w:trPr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1C502EF2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Total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4B25AF0A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0·7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7FB8E427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0·5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73159DFB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1·2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1F5AA317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Total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732F7B66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4·7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7F9DF448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4·8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69B174A6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4·5</w:t>
            </w:r>
          </w:p>
        </w:tc>
      </w:tr>
      <w:tr w:rsidR="00FE7338" w:rsidRPr="00C46534" w14:paraId="17296702" w14:textId="77777777" w:rsidTr="00FE7338">
        <w:trPr>
          <w:trHeight w:val="255"/>
          <w:jc w:val="center"/>
        </w:trPr>
        <w:tc>
          <w:tcPr>
            <w:tcW w:w="2500" w:type="pct"/>
            <w:gridSpan w:val="4"/>
            <w:shd w:val="clear" w:color="auto" w:fill="auto"/>
            <w:noWrap/>
            <w:vAlign w:val="center"/>
            <w:hideMark/>
          </w:tcPr>
          <w:p w14:paraId="225FBDCC" w14:textId="08F08416" w:rsidR="00FE7338" w:rsidRPr="00C46534" w:rsidRDefault="00122FBB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  <w:r w:rsidRPr="00122FBB">
              <w:rPr>
                <w:rFonts w:ascii="Times New Roman" w:eastAsia="DengXian" w:hAnsi="Times New Roman" w:cs="Times New Roman"/>
                <w:b/>
                <w:color w:val="000000"/>
                <w:kern w:val="0"/>
                <w:sz w:val="20"/>
                <w:szCs w:val="20"/>
              </w:rPr>
              <w:t xml:space="preserve">Poor neurodevelopmental </w:t>
            </w:r>
            <w:proofErr w:type="spellStart"/>
            <w:r w:rsidRPr="00122FBB">
              <w:rPr>
                <w:rFonts w:ascii="Times New Roman" w:eastAsia="DengXian" w:hAnsi="Times New Roman" w:cs="Times New Roman"/>
                <w:b/>
                <w:color w:val="000000"/>
                <w:kern w:val="0"/>
                <w:sz w:val="20"/>
                <w:szCs w:val="20"/>
              </w:rPr>
              <w:t>outcome</w:t>
            </w:r>
            <w:r w:rsidRPr="00122FBB">
              <w:rPr>
                <w:rFonts w:ascii="Times New Roman" w:eastAsia="DengXian" w:hAnsi="Times New Roman" w:cs="Times New Roman"/>
                <w:b/>
                <w:color w:val="000000"/>
                <w:kern w:val="0"/>
                <w:sz w:val="20"/>
                <w:szCs w:val="20"/>
                <w:vertAlign w:val="superscript"/>
              </w:rPr>
              <w:t>a</w:t>
            </w:r>
            <w:proofErr w:type="spellEnd"/>
            <w:r w:rsidR="00FE7338" w:rsidRPr="00C46534">
              <w:rPr>
                <w:rFonts w:ascii="Times New Roman" w:eastAsia="DengXian" w:hAnsi="Times New Roman" w:cs="Times New Roman"/>
                <w:b/>
                <w:color w:val="000000"/>
                <w:kern w:val="0"/>
                <w:sz w:val="20"/>
                <w:szCs w:val="20"/>
              </w:rPr>
              <w:t xml:space="preserve"> at 6 months</w:t>
            </w:r>
          </w:p>
        </w:tc>
        <w:tc>
          <w:tcPr>
            <w:tcW w:w="2500" w:type="pct"/>
            <w:gridSpan w:val="4"/>
            <w:shd w:val="clear" w:color="auto" w:fill="auto"/>
            <w:noWrap/>
            <w:vAlign w:val="center"/>
            <w:hideMark/>
          </w:tcPr>
          <w:p w14:paraId="4E00FE52" w14:textId="6DFC73B9" w:rsidR="00FE7338" w:rsidRPr="00C46534" w:rsidRDefault="00122FBB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b/>
                <w:color w:val="000000"/>
                <w:kern w:val="0"/>
                <w:sz w:val="20"/>
                <w:szCs w:val="20"/>
              </w:rPr>
            </w:pPr>
            <w:r w:rsidRPr="00122FBB">
              <w:rPr>
                <w:rFonts w:ascii="Times New Roman" w:eastAsia="DengXian" w:hAnsi="Times New Roman" w:cs="Times New Roman"/>
                <w:b/>
                <w:color w:val="000000"/>
                <w:kern w:val="0"/>
                <w:sz w:val="20"/>
                <w:szCs w:val="20"/>
              </w:rPr>
              <w:t xml:space="preserve">Poor neurodevelopmental </w:t>
            </w:r>
            <w:proofErr w:type="spellStart"/>
            <w:r w:rsidRPr="00122FBB">
              <w:rPr>
                <w:rFonts w:ascii="Times New Roman" w:eastAsia="DengXian" w:hAnsi="Times New Roman" w:cs="Times New Roman"/>
                <w:b/>
                <w:color w:val="000000"/>
                <w:kern w:val="0"/>
                <w:sz w:val="20"/>
                <w:szCs w:val="20"/>
              </w:rPr>
              <w:t>outcome</w:t>
            </w:r>
            <w:r w:rsidRPr="00122FBB">
              <w:rPr>
                <w:rFonts w:ascii="Times New Roman" w:eastAsia="DengXian" w:hAnsi="Times New Roman" w:cs="Times New Roman"/>
                <w:b/>
                <w:color w:val="000000"/>
                <w:kern w:val="0"/>
                <w:sz w:val="20"/>
                <w:szCs w:val="20"/>
                <w:vertAlign w:val="superscript"/>
              </w:rPr>
              <w:t>a</w:t>
            </w:r>
            <w:proofErr w:type="spellEnd"/>
            <w:r w:rsidR="00FE7338" w:rsidRPr="00C46534">
              <w:rPr>
                <w:rFonts w:ascii="Times New Roman" w:eastAsia="DengXian" w:hAnsi="Times New Roman" w:cs="Times New Roman"/>
                <w:b/>
                <w:color w:val="000000"/>
                <w:kern w:val="0"/>
                <w:sz w:val="20"/>
                <w:szCs w:val="20"/>
              </w:rPr>
              <w:t xml:space="preserve"> at 1 year</w:t>
            </w:r>
          </w:p>
        </w:tc>
      </w:tr>
      <w:tr w:rsidR="00FE7338" w:rsidRPr="00C46534" w14:paraId="7F593871" w14:textId="77777777" w:rsidTr="00FE7338">
        <w:trPr>
          <w:trHeight w:val="255"/>
          <w:jc w:val="center"/>
        </w:trPr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2A617BB0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Year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78D2DF1C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All</w:t>
            </w:r>
          </w:p>
        </w:tc>
        <w:tc>
          <w:tcPr>
            <w:tcW w:w="813" w:type="pct"/>
            <w:shd w:val="clear" w:color="auto" w:fill="auto"/>
            <w:vAlign w:val="center"/>
            <w:hideMark/>
          </w:tcPr>
          <w:p w14:paraId="4CC61CA6" w14:textId="77777777" w:rsidR="00FE7338" w:rsidRPr="00C46534" w:rsidRDefault="001E37C5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irst-born</w:t>
            </w:r>
          </w:p>
        </w:tc>
        <w:tc>
          <w:tcPr>
            <w:tcW w:w="976" w:type="pct"/>
            <w:shd w:val="clear" w:color="auto" w:fill="auto"/>
            <w:vAlign w:val="center"/>
            <w:hideMark/>
          </w:tcPr>
          <w:p w14:paraId="6745E04C" w14:textId="77777777" w:rsidR="00FE7338" w:rsidRPr="00C46534" w:rsidRDefault="00EE426C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Later-born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7EBAB532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Year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5BC64D74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All</w:t>
            </w:r>
          </w:p>
        </w:tc>
        <w:tc>
          <w:tcPr>
            <w:tcW w:w="813" w:type="pct"/>
            <w:shd w:val="clear" w:color="auto" w:fill="auto"/>
            <w:vAlign w:val="center"/>
            <w:hideMark/>
          </w:tcPr>
          <w:p w14:paraId="61963295" w14:textId="77777777" w:rsidR="00FE7338" w:rsidRPr="00C46534" w:rsidRDefault="001E37C5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First-born</w:t>
            </w:r>
          </w:p>
        </w:tc>
        <w:tc>
          <w:tcPr>
            <w:tcW w:w="976" w:type="pct"/>
            <w:shd w:val="clear" w:color="auto" w:fill="auto"/>
            <w:vAlign w:val="center"/>
            <w:hideMark/>
          </w:tcPr>
          <w:p w14:paraId="5A1F56FE" w14:textId="77777777" w:rsidR="00FE7338" w:rsidRPr="00C46534" w:rsidRDefault="00EE426C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Later-born</w:t>
            </w:r>
          </w:p>
        </w:tc>
      </w:tr>
      <w:tr w:rsidR="00FE7338" w:rsidRPr="00C46534" w14:paraId="19A3428E" w14:textId="77777777" w:rsidTr="00FE7338">
        <w:trPr>
          <w:trHeight w:val="255"/>
          <w:jc w:val="center"/>
        </w:trPr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1CD75604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5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0C0BA0D0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5·6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3524F85F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5·5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66591FD0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6·4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04265D76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5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4EDC24C0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3·1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6E7AAC05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3·0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73262696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5·0</w:t>
            </w:r>
          </w:p>
        </w:tc>
      </w:tr>
      <w:tr w:rsidR="00FE7338" w:rsidRPr="00C46534" w14:paraId="091DEA68" w14:textId="77777777" w:rsidTr="00FE7338">
        <w:trPr>
          <w:trHeight w:val="255"/>
          <w:jc w:val="center"/>
        </w:trPr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273CF104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6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67F6FF77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5·2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09B37058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4·5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43E999F7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8·1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73C462D5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6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501077DE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7·8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22D36E78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7·9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2441BDDF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7·4</w:t>
            </w:r>
          </w:p>
        </w:tc>
      </w:tr>
      <w:tr w:rsidR="00FE7338" w:rsidRPr="00C46534" w14:paraId="2C20B011" w14:textId="77777777" w:rsidTr="00FE7338">
        <w:trPr>
          <w:trHeight w:val="255"/>
          <w:jc w:val="center"/>
        </w:trPr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5BB65BD1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7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7DED3810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·5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108CC789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·9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03CF80DB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·9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4A8EF9DF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7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6A14AF35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3·9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3692843B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5·1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2DE7AE91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0·0</w:t>
            </w:r>
          </w:p>
        </w:tc>
      </w:tr>
      <w:tr w:rsidR="00FE7338" w:rsidRPr="00C46534" w14:paraId="3AF6A376" w14:textId="77777777" w:rsidTr="00FE7338">
        <w:trPr>
          <w:trHeight w:val="255"/>
          <w:jc w:val="center"/>
        </w:trPr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7D0F4946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8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4E7AFF1C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3·2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5F99B89A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·4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274BC736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4·2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21261F3D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8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4E89189D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·7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7C821460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·3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2554A2CF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3·2</w:t>
            </w:r>
          </w:p>
        </w:tc>
      </w:tr>
      <w:tr w:rsidR="00FE7338" w:rsidRPr="00C46534" w14:paraId="08A0C3E5" w14:textId="77777777" w:rsidTr="00FE7338">
        <w:trPr>
          <w:trHeight w:val="255"/>
          <w:jc w:val="center"/>
        </w:trPr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22E9AB8D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9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79671736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·2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02F26E67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·1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29821B98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·3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7F695635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19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071D24BF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·4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04175FAC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·0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0FBE0A60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·0</w:t>
            </w:r>
          </w:p>
        </w:tc>
      </w:tr>
      <w:tr w:rsidR="00FE7338" w:rsidRPr="00C46534" w14:paraId="1DA4C9D6" w14:textId="77777777" w:rsidTr="00FE7338">
        <w:trPr>
          <w:trHeight w:val="255"/>
          <w:jc w:val="center"/>
        </w:trPr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1A87D274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20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67A170B3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·4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376D6496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1·6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7AB894FF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4·4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1638F7EB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020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228BC0D3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3·9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667118F2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·9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1BD6E1E5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6·8</w:t>
            </w:r>
          </w:p>
        </w:tc>
      </w:tr>
      <w:tr w:rsidR="00FE7338" w:rsidRPr="00C46534" w14:paraId="232E796D" w14:textId="77777777" w:rsidTr="00FE7338">
        <w:trPr>
          <w:trHeight w:val="255"/>
          <w:jc w:val="center"/>
        </w:trPr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55DFE0B2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Total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08BBF139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3·1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2D21C20B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2·9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031DEB87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3·5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14:paraId="2DE1511E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Total</w:t>
            </w:r>
          </w:p>
        </w:tc>
        <w:tc>
          <w:tcPr>
            <w:tcW w:w="341" w:type="pct"/>
            <w:shd w:val="clear" w:color="auto" w:fill="auto"/>
            <w:noWrap/>
            <w:vAlign w:val="center"/>
            <w:hideMark/>
          </w:tcPr>
          <w:p w14:paraId="37F1B2C9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3·3</w:t>
            </w:r>
          </w:p>
        </w:tc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4E648D0E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3·2</w:t>
            </w:r>
          </w:p>
        </w:tc>
        <w:tc>
          <w:tcPr>
            <w:tcW w:w="976" w:type="pct"/>
            <w:shd w:val="clear" w:color="auto" w:fill="auto"/>
            <w:noWrap/>
            <w:vAlign w:val="center"/>
            <w:hideMark/>
          </w:tcPr>
          <w:p w14:paraId="0284293B" w14:textId="77777777" w:rsidR="00FE7338" w:rsidRPr="00C46534" w:rsidRDefault="00FE7338" w:rsidP="003C07CB">
            <w:pPr>
              <w:widowControl/>
              <w:adjustRightInd w:val="0"/>
              <w:snapToGrid w:val="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</w:pPr>
            <w:r w:rsidRPr="00C46534">
              <w:rPr>
                <w:rFonts w:ascii="Times New Roman" w:eastAsia="DengXian" w:hAnsi="Times New Roman" w:cs="Times New Roman"/>
                <w:color w:val="000000"/>
                <w:kern w:val="0"/>
                <w:sz w:val="20"/>
                <w:szCs w:val="20"/>
              </w:rPr>
              <w:t>3·3</w:t>
            </w:r>
          </w:p>
        </w:tc>
      </w:tr>
    </w:tbl>
    <w:p w14:paraId="48F51EE5" w14:textId="57941763" w:rsidR="00AD215A" w:rsidRPr="00C46534" w:rsidRDefault="002278A5" w:rsidP="003C07CB">
      <w:pPr>
        <w:adjustRightInd w:val="0"/>
        <w:snapToGrid w:val="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2278A5">
        <w:rPr>
          <w:rFonts w:ascii="Times New Roman" w:hAnsi="Times New Roman" w:cs="Times New Roman"/>
          <w:sz w:val="24"/>
          <w:szCs w:val="24"/>
        </w:rPr>
        <w:t>Defined</w:t>
      </w:r>
      <w:proofErr w:type="spellEnd"/>
      <w:r w:rsidRPr="002278A5">
        <w:rPr>
          <w:rFonts w:ascii="Times New Roman" w:hAnsi="Times New Roman" w:cs="Times New Roman"/>
          <w:sz w:val="24"/>
          <w:szCs w:val="24"/>
        </w:rPr>
        <w:t xml:space="preserve"> as developmental delay in more than two domains.</w:t>
      </w:r>
    </w:p>
    <w:sectPr w:rsidR="00AD215A" w:rsidRPr="00C46534" w:rsidSect="00D76FF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288" w:right="720" w:bottom="288" w:left="720" w:header="0" w:footer="994" w:gutter="0"/>
      <w:pgNumType w:start="1"/>
      <w:cols w:space="425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2906E8" w14:textId="77777777" w:rsidR="006C15EC" w:rsidRDefault="006C15EC" w:rsidP="00FD730F">
      <w:r>
        <w:separator/>
      </w:r>
    </w:p>
  </w:endnote>
  <w:endnote w:type="continuationSeparator" w:id="0">
    <w:p w14:paraId="31CCA89B" w14:textId="77777777" w:rsidR="006C15EC" w:rsidRDefault="006C15EC" w:rsidP="00FD73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1AD6E0" w14:textId="77777777" w:rsidR="00780F44" w:rsidRDefault="00780F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9797109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3443B70D" w14:textId="3218D099" w:rsidR="00780F44" w:rsidRPr="00780F44" w:rsidRDefault="00780F44">
        <w:pPr>
          <w:pStyle w:val="Footer"/>
          <w:jc w:val="center"/>
          <w:rPr>
            <w:sz w:val="20"/>
            <w:szCs w:val="20"/>
          </w:rPr>
        </w:pPr>
        <w:r w:rsidRPr="00780F44">
          <w:rPr>
            <w:rFonts w:ascii="Calibri" w:hAnsi="Calibri" w:cs="Calibri"/>
            <w:sz w:val="20"/>
            <w:szCs w:val="20"/>
          </w:rPr>
          <w:fldChar w:fldCharType="begin"/>
        </w:r>
        <w:r w:rsidRPr="00780F44">
          <w:rPr>
            <w:rFonts w:ascii="Calibri" w:hAnsi="Calibri" w:cs="Calibri"/>
            <w:sz w:val="20"/>
            <w:szCs w:val="20"/>
          </w:rPr>
          <w:instrText xml:space="preserve"> PAGE   \* MERGEFORMAT </w:instrText>
        </w:r>
        <w:r w:rsidRPr="00780F44">
          <w:rPr>
            <w:rFonts w:ascii="Calibri" w:hAnsi="Calibri" w:cs="Calibri"/>
            <w:sz w:val="20"/>
            <w:szCs w:val="20"/>
          </w:rPr>
          <w:fldChar w:fldCharType="separate"/>
        </w:r>
        <w:r w:rsidRPr="00780F44">
          <w:rPr>
            <w:rFonts w:ascii="Calibri" w:hAnsi="Calibri" w:cs="Calibri"/>
            <w:noProof/>
            <w:sz w:val="20"/>
            <w:szCs w:val="20"/>
          </w:rPr>
          <w:t>2</w:t>
        </w:r>
        <w:r w:rsidRPr="00780F44">
          <w:rPr>
            <w:rFonts w:ascii="Calibri" w:hAnsi="Calibri" w:cs="Calibri"/>
            <w:noProof/>
            <w:sz w:val="20"/>
            <w:szCs w:val="20"/>
          </w:rPr>
          <w:fldChar w:fldCharType="end"/>
        </w:r>
      </w:p>
    </w:sdtContent>
  </w:sdt>
  <w:p w14:paraId="6C037C1C" w14:textId="3A61BB3F" w:rsidR="00941D4F" w:rsidRDefault="00941D4F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DE13B" w14:textId="77777777" w:rsidR="00780F44" w:rsidRDefault="00780F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3C68C9" w14:textId="77777777" w:rsidR="006C15EC" w:rsidRDefault="006C15EC" w:rsidP="00FD730F">
      <w:r>
        <w:separator/>
      </w:r>
    </w:p>
  </w:footnote>
  <w:footnote w:type="continuationSeparator" w:id="0">
    <w:p w14:paraId="7CF770C2" w14:textId="77777777" w:rsidR="006C15EC" w:rsidRDefault="006C15EC" w:rsidP="00FD73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7F36B0" w14:textId="77777777" w:rsidR="00780F44" w:rsidRDefault="00780F4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5BAB4B" w14:textId="5FF9A40D" w:rsidR="009B56D0" w:rsidRPr="009B56D0" w:rsidRDefault="009B56D0" w:rsidP="009B56D0"/>
  <w:p w14:paraId="4050746C" w14:textId="77777777" w:rsidR="00831C30" w:rsidRDefault="00831C30" w:rsidP="009B56D0">
    <w:pPr>
      <w:pStyle w:val="Header"/>
      <w:pBdr>
        <w:bottom w:val="none" w:sz="0" w:space="0" w:color="auto"/>
      </w:pBd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180959" w14:textId="77777777" w:rsidR="00780F44" w:rsidRDefault="00780F4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Q0tzC0NDEzszQyMDBW0lEKTi0uzszPAykwMqsFAEcLyMstAAAA"/>
  </w:docVars>
  <w:rsids>
    <w:rsidRoot w:val="007550C6"/>
    <w:rsid w:val="00065C81"/>
    <w:rsid w:val="00066886"/>
    <w:rsid w:val="00074C06"/>
    <w:rsid w:val="000977FC"/>
    <w:rsid w:val="000D0516"/>
    <w:rsid w:val="001157C5"/>
    <w:rsid w:val="00122FBB"/>
    <w:rsid w:val="00152598"/>
    <w:rsid w:val="001A641E"/>
    <w:rsid w:val="001B45B8"/>
    <w:rsid w:val="001C233B"/>
    <w:rsid w:val="001D59AD"/>
    <w:rsid w:val="001E37C5"/>
    <w:rsid w:val="00220376"/>
    <w:rsid w:val="002278A5"/>
    <w:rsid w:val="00242493"/>
    <w:rsid w:val="00266727"/>
    <w:rsid w:val="00273014"/>
    <w:rsid w:val="002947B0"/>
    <w:rsid w:val="002D6097"/>
    <w:rsid w:val="003113EF"/>
    <w:rsid w:val="00315EA2"/>
    <w:rsid w:val="00357DF6"/>
    <w:rsid w:val="00364C07"/>
    <w:rsid w:val="00371960"/>
    <w:rsid w:val="0038172C"/>
    <w:rsid w:val="00392FB9"/>
    <w:rsid w:val="00395795"/>
    <w:rsid w:val="003A12D1"/>
    <w:rsid w:val="003C07CB"/>
    <w:rsid w:val="003C3B49"/>
    <w:rsid w:val="003D0FE2"/>
    <w:rsid w:val="003F7CB5"/>
    <w:rsid w:val="004074D4"/>
    <w:rsid w:val="00415A69"/>
    <w:rsid w:val="00432273"/>
    <w:rsid w:val="004455AC"/>
    <w:rsid w:val="004530C3"/>
    <w:rsid w:val="00462F3A"/>
    <w:rsid w:val="004A010B"/>
    <w:rsid w:val="004A458A"/>
    <w:rsid w:val="004B1198"/>
    <w:rsid w:val="004C4112"/>
    <w:rsid w:val="005052AC"/>
    <w:rsid w:val="0052018A"/>
    <w:rsid w:val="00535046"/>
    <w:rsid w:val="00575890"/>
    <w:rsid w:val="005B5E65"/>
    <w:rsid w:val="005C7F30"/>
    <w:rsid w:val="005F5601"/>
    <w:rsid w:val="00620FC2"/>
    <w:rsid w:val="006530FF"/>
    <w:rsid w:val="0065364D"/>
    <w:rsid w:val="006605CB"/>
    <w:rsid w:val="006658B1"/>
    <w:rsid w:val="00665B38"/>
    <w:rsid w:val="006C15EC"/>
    <w:rsid w:val="006C3BB9"/>
    <w:rsid w:val="006C58A4"/>
    <w:rsid w:val="006F0C4C"/>
    <w:rsid w:val="007109F5"/>
    <w:rsid w:val="007550C6"/>
    <w:rsid w:val="00780F44"/>
    <w:rsid w:val="007A63C0"/>
    <w:rsid w:val="007B77C9"/>
    <w:rsid w:val="007D09F2"/>
    <w:rsid w:val="007F5762"/>
    <w:rsid w:val="00812138"/>
    <w:rsid w:val="00827C57"/>
    <w:rsid w:val="00831C30"/>
    <w:rsid w:val="008A20F1"/>
    <w:rsid w:val="008B272A"/>
    <w:rsid w:val="008C2380"/>
    <w:rsid w:val="008D64E7"/>
    <w:rsid w:val="008E4F6C"/>
    <w:rsid w:val="00937557"/>
    <w:rsid w:val="00941D4F"/>
    <w:rsid w:val="0094366E"/>
    <w:rsid w:val="00975F36"/>
    <w:rsid w:val="009A6403"/>
    <w:rsid w:val="009B21A6"/>
    <w:rsid w:val="009B56D0"/>
    <w:rsid w:val="00A23CD4"/>
    <w:rsid w:val="00A36F28"/>
    <w:rsid w:val="00A77961"/>
    <w:rsid w:val="00AC0E65"/>
    <w:rsid w:val="00AC3E15"/>
    <w:rsid w:val="00AD138F"/>
    <w:rsid w:val="00AD215A"/>
    <w:rsid w:val="00AE2B9E"/>
    <w:rsid w:val="00B14E3D"/>
    <w:rsid w:val="00B20EAB"/>
    <w:rsid w:val="00B41B7F"/>
    <w:rsid w:val="00B56A2D"/>
    <w:rsid w:val="00B973F1"/>
    <w:rsid w:val="00BA5772"/>
    <w:rsid w:val="00BB5445"/>
    <w:rsid w:val="00BC10B5"/>
    <w:rsid w:val="00BD75DB"/>
    <w:rsid w:val="00BF24CC"/>
    <w:rsid w:val="00C06DDA"/>
    <w:rsid w:val="00C10400"/>
    <w:rsid w:val="00C17C06"/>
    <w:rsid w:val="00C27E41"/>
    <w:rsid w:val="00C4485F"/>
    <w:rsid w:val="00C46534"/>
    <w:rsid w:val="00C70C0E"/>
    <w:rsid w:val="00C77034"/>
    <w:rsid w:val="00C852FB"/>
    <w:rsid w:val="00CB46FA"/>
    <w:rsid w:val="00CD6773"/>
    <w:rsid w:val="00D417A9"/>
    <w:rsid w:val="00D73A08"/>
    <w:rsid w:val="00D76FF3"/>
    <w:rsid w:val="00D82667"/>
    <w:rsid w:val="00D9331E"/>
    <w:rsid w:val="00DA6399"/>
    <w:rsid w:val="00DE552E"/>
    <w:rsid w:val="00DF2583"/>
    <w:rsid w:val="00EA385C"/>
    <w:rsid w:val="00EA390A"/>
    <w:rsid w:val="00EC051F"/>
    <w:rsid w:val="00EC6384"/>
    <w:rsid w:val="00ED2338"/>
    <w:rsid w:val="00EE426C"/>
    <w:rsid w:val="00EF16DC"/>
    <w:rsid w:val="00F265C1"/>
    <w:rsid w:val="00F54D67"/>
    <w:rsid w:val="00F8289A"/>
    <w:rsid w:val="00FC62E4"/>
    <w:rsid w:val="00FD730F"/>
    <w:rsid w:val="00FE6D73"/>
    <w:rsid w:val="00FE73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040B819"/>
  <w15:chartTrackingRefBased/>
  <w15:docId w15:val="{ABB5AD78-B186-4B60-B519-35667F73AC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730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D730F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D730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D730F"/>
    <w:rPr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417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17A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17A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17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17A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48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6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8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2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7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20</Words>
  <Characters>2395</Characters>
  <Application>Microsoft Office Word</Application>
  <DocSecurity>0</DocSecurity>
  <Lines>19</Lines>
  <Paragraphs>5</Paragraphs>
  <ScaleCrop>false</ScaleCrop>
  <Company>China</Company>
  <LinksUpToDate>false</LinksUpToDate>
  <CharactersWithSpaces>2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ng Peiyuan</dc:creator>
  <cp:keywords/>
  <dc:description/>
  <cp:lastModifiedBy>Peiyuan Huang</cp:lastModifiedBy>
  <cp:revision>2</cp:revision>
  <dcterms:created xsi:type="dcterms:W3CDTF">2021-09-07T01:40:00Z</dcterms:created>
  <dcterms:modified xsi:type="dcterms:W3CDTF">2021-09-07T01:40:00Z</dcterms:modified>
</cp:coreProperties>
</file>